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4598" w:type="dxa"/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C76184" w:rsidRPr="008E1B52" w14:paraId="72A3718F" w14:textId="77777777" w:rsidTr="00103E35">
        <w:trPr>
          <w:trHeight w:val="155"/>
        </w:trPr>
        <w:tc>
          <w:tcPr>
            <w:tcW w:w="0" w:type="auto"/>
          </w:tcPr>
          <w:p w14:paraId="1DB3643B" w14:textId="79906400" w:rsidR="009B0A73" w:rsidRPr="008E1B52" w:rsidRDefault="009B0A73" w:rsidP="00DA4C1E">
            <w:pPr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br w:type="page"/>
            </w:r>
          </w:p>
        </w:tc>
        <w:tc>
          <w:tcPr>
            <w:tcW w:w="2725" w:type="dxa"/>
          </w:tcPr>
          <w:p w14:paraId="0618E0A3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CUMA</w:t>
            </w:r>
          </w:p>
        </w:tc>
      </w:tr>
      <w:tr w:rsidR="00C76184" w:rsidRPr="008E1B52" w14:paraId="63FB0558" w14:textId="77777777" w:rsidTr="00103E35">
        <w:trPr>
          <w:trHeight w:val="313"/>
        </w:trPr>
        <w:tc>
          <w:tcPr>
            <w:tcW w:w="0" w:type="auto"/>
          </w:tcPr>
          <w:p w14:paraId="0348608E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8:10</w:t>
            </w:r>
          </w:p>
          <w:p w14:paraId="0AACE6C1" w14:textId="77777777" w:rsidR="009B0A73" w:rsidRPr="008E1B52" w:rsidRDefault="009B0A73" w:rsidP="00DA4C1E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8:55</w:t>
            </w:r>
          </w:p>
        </w:tc>
        <w:tc>
          <w:tcPr>
            <w:tcW w:w="2725" w:type="dxa"/>
          </w:tcPr>
          <w:p w14:paraId="261D3250" w14:textId="77777777" w:rsidR="009B0A73" w:rsidRPr="008E1B52" w:rsidRDefault="009B0A73" w:rsidP="00DA4C1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491FFA60" w14:textId="77777777" w:rsidR="009B0A73" w:rsidRPr="008E1B52" w:rsidRDefault="009B0A73" w:rsidP="00DA4C1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AD4FEDD" w14:textId="77777777" w:rsidR="009B0A73" w:rsidRPr="008E1B52" w:rsidRDefault="009B0A73" w:rsidP="00DA4C1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08425F79" w14:textId="77777777" w:rsidR="009B0A73" w:rsidRPr="008E1B52" w:rsidRDefault="009B0A73" w:rsidP="00DA4C1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755549BE" w14:textId="46D18AE3" w:rsidR="00C5641C" w:rsidRPr="008E1B52" w:rsidRDefault="00C5641C" w:rsidP="00DA4C1E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C76184" w:rsidRPr="008E1B52" w14:paraId="1E28378B" w14:textId="77777777" w:rsidTr="00103E35">
        <w:trPr>
          <w:trHeight w:val="313"/>
        </w:trPr>
        <w:tc>
          <w:tcPr>
            <w:tcW w:w="0" w:type="auto"/>
          </w:tcPr>
          <w:p w14:paraId="3008DC9B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9:00</w:t>
            </w:r>
          </w:p>
          <w:p w14:paraId="5F0405C4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9:45</w:t>
            </w:r>
          </w:p>
        </w:tc>
        <w:tc>
          <w:tcPr>
            <w:tcW w:w="2725" w:type="dxa"/>
          </w:tcPr>
          <w:p w14:paraId="385E19C7" w14:textId="01E32531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0D0FBE83" w14:textId="77777777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00C6B8D" w14:textId="458D92D2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6786D065" w14:textId="0B8F884E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39F59A2B" w14:textId="6F5FDBE8" w:rsidR="00225F06" w:rsidRPr="008E1B52" w:rsidRDefault="00225F06" w:rsidP="00225F06">
            <w:pPr>
              <w:jc w:val="center"/>
              <w:rPr>
                <w:rFonts w:eastAsia="Arial"/>
                <w:color w:val="C0504D" w:themeColor="accent2"/>
                <w:sz w:val="10"/>
                <w:szCs w:val="10"/>
                <w:highlight w:val="yellow"/>
              </w:rPr>
            </w:pPr>
          </w:p>
        </w:tc>
      </w:tr>
      <w:tr w:rsidR="00C76184" w:rsidRPr="008E1B52" w14:paraId="7C90119A" w14:textId="77777777" w:rsidTr="00103E35">
        <w:trPr>
          <w:trHeight w:val="313"/>
        </w:trPr>
        <w:tc>
          <w:tcPr>
            <w:tcW w:w="0" w:type="auto"/>
          </w:tcPr>
          <w:p w14:paraId="07E793C2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09:50</w:t>
            </w:r>
          </w:p>
          <w:p w14:paraId="5A1C3F29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0:35</w:t>
            </w:r>
          </w:p>
        </w:tc>
        <w:tc>
          <w:tcPr>
            <w:tcW w:w="2725" w:type="dxa"/>
          </w:tcPr>
          <w:p w14:paraId="08AFDEE4" w14:textId="49713ACE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E067FE2" w14:textId="1858CE2E" w:rsidR="00225F06" w:rsidRPr="008E1B52" w:rsidRDefault="00225F06" w:rsidP="00225F06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A64DDA3" w14:textId="63464D5E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4A979C91" w14:textId="60E44BA9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355E4529" w14:textId="0A63D16B" w:rsidR="00225F06" w:rsidRPr="008E1B52" w:rsidRDefault="00225F06" w:rsidP="00225F06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C76184" w:rsidRPr="008E1B52" w14:paraId="6DBACB09" w14:textId="77777777" w:rsidTr="00103E35">
        <w:trPr>
          <w:trHeight w:val="299"/>
        </w:trPr>
        <w:tc>
          <w:tcPr>
            <w:tcW w:w="0" w:type="auto"/>
          </w:tcPr>
          <w:p w14:paraId="3E004DBC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0:40</w:t>
            </w:r>
          </w:p>
          <w:p w14:paraId="2CB30AD4" w14:textId="77777777" w:rsidR="00225F06" w:rsidRPr="008E1B52" w:rsidRDefault="00225F06" w:rsidP="00225F06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1:25</w:t>
            </w:r>
          </w:p>
        </w:tc>
        <w:tc>
          <w:tcPr>
            <w:tcW w:w="2725" w:type="dxa"/>
          </w:tcPr>
          <w:p w14:paraId="6BB31F36" w14:textId="5BC0787B" w:rsidR="00225F06" w:rsidRPr="008E1B52" w:rsidRDefault="00225F06" w:rsidP="00225F06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1C13D4C" w14:textId="21EA7CE1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7D596EFD" w14:textId="1B12E924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6B03CCB4" w14:textId="5C808374" w:rsidR="00225F06" w:rsidRPr="008E1B52" w:rsidRDefault="00225F06" w:rsidP="00225F0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0BD10BB5" w14:textId="6E9F5EFA" w:rsidR="00C76184" w:rsidRPr="008E1B52" w:rsidRDefault="00C76184" w:rsidP="00225F06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20C11740" w14:textId="77777777" w:rsidTr="00103E35">
        <w:trPr>
          <w:trHeight w:val="307"/>
        </w:trPr>
        <w:tc>
          <w:tcPr>
            <w:tcW w:w="0" w:type="auto"/>
          </w:tcPr>
          <w:p w14:paraId="320BFF86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1:30</w:t>
            </w:r>
          </w:p>
          <w:p w14:paraId="115676D9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2:15</w:t>
            </w:r>
          </w:p>
        </w:tc>
        <w:tc>
          <w:tcPr>
            <w:tcW w:w="2725" w:type="dxa"/>
          </w:tcPr>
          <w:p w14:paraId="3D1A1B07" w14:textId="01DADAD5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2D8BBE3A" w14:textId="18FC7DD3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FCCA56A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04</w:t>
            </w:r>
          </w:p>
          <w:p w14:paraId="28F2BBCF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Araştırma Yöntemleri ve Yayın Etiği</w:t>
            </w:r>
          </w:p>
          <w:p w14:paraId="031BC80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Pelin KANTEN</w:t>
            </w:r>
          </w:p>
          <w:p w14:paraId="4DF08EC1" w14:textId="77777777" w:rsidR="006815CC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650D7303" w14:textId="20A162D9" w:rsidR="00A3610D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2C728587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2</w:t>
            </w:r>
          </w:p>
          <w:p w14:paraId="40794883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İşletme Stratejileri</w:t>
            </w:r>
          </w:p>
          <w:p w14:paraId="07DFAA7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Doç. Dr. Ali Şahin ÖRNEK</w:t>
            </w:r>
          </w:p>
          <w:p w14:paraId="7A3746F6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50021FEB" w14:textId="35AA48DF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14" w:type="dxa"/>
          </w:tcPr>
          <w:p w14:paraId="7C8F4E70" w14:textId="77AAB899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68DFAF5B" w14:textId="77777777" w:rsidTr="00103E35">
        <w:trPr>
          <w:trHeight w:val="313"/>
        </w:trPr>
        <w:tc>
          <w:tcPr>
            <w:tcW w:w="0" w:type="auto"/>
          </w:tcPr>
          <w:p w14:paraId="2AA5AFC5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2:20</w:t>
            </w:r>
          </w:p>
          <w:p w14:paraId="3154D0E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3:05</w:t>
            </w:r>
          </w:p>
        </w:tc>
        <w:tc>
          <w:tcPr>
            <w:tcW w:w="2725" w:type="dxa"/>
          </w:tcPr>
          <w:p w14:paraId="1DDF6B44" w14:textId="4409D02E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1F22C368" w14:textId="57B01402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1151893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04</w:t>
            </w:r>
          </w:p>
          <w:p w14:paraId="015CB5A5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Araştırma Yöntemleri ve Yayın Etiği</w:t>
            </w:r>
          </w:p>
          <w:p w14:paraId="5CB1202E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Pelin KANTEN</w:t>
            </w:r>
          </w:p>
          <w:p w14:paraId="6A59E56A" w14:textId="77777777" w:rsidR="006815CC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13AF2CFF" w14:textId="15C2F165" w:rsidR="00A3610D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2A9BB87A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2</w:t>
            </w:r>
          </w:p>
          <w:p w14:paraId="3300F5F7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İşletme Stratejileri</w:t>
            </w:r>
          </w:p>
          <w:p w14:paraId="46E8CFCF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Doç. Dr. Ali Şahin ÖRNEK</w:t>
            </w:r>
          </w:p>
          <w:p w14:paraId="630171C6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425DFFAA" w14:textId="4976B0BD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14" w:type="dxa"/>
          </w:tcPr>
          <w:p w14:paraId="2B25EC1C" w14:textId="6B78BD8A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5424AA23" w14:textId="77777777" w:rsidTr="00103E35">
        <w:trPr>
          <w:trHeight w:val="319"/>
        </w:trPr>
        <w:tc>
          <w:tcPr>
            <w:tcW w:w="0" w:type="auto"/>
          </w:tcPr>
          <w:p w14:paraId="6857374F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3:10</w:t>
            </w:r>
          </w:p>
          <w:p w14:paraId="74F1B833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3:55</w:t>
            </w:r>
          </w:p>
        </w:tc>
        <w:tc>
          <w:tcPr>
            <w:tcW w:w="2725" w:type="dxa"/>
          </w:tcPr>
          <w:p w14:paraId="783468F2" w14:textId="225A6978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0DAB05D3" w14:textId="482F3FD1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72C016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04</w:t>
            </w:r>
          </w:p>
          <w:p w14:paraId="1E3DB238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Araştırma Yöntemleri ve Yayın Etiği</w:t>
            </w:r>
          </w:p>
          <w:p w14:paraId="3FEAC8DD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Pelin KANTEN</w:t>
            </w:r>
          </w:p>
          <w:p w14:paraId="72B37A04" w14:textId="77777777" w:rsidR="006815CC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750B3781" w14:textId="6A5CF2D9" w:rsidR="00A3610D" w:rsidRPr="008E1B52" w:rsidRDefault="006815CC" w:rsidP="006815C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94" w:type="dxa"/>
          </w:tcPr>
          <w:p w14:paraId="6C79123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2</w:t>
            </w:r>
          </w:p>
          <w:p w14:paraId="7BBB9B0B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İşletme Stratejileri</w:t>
            </w:r>
          </w:p>
          <w:p w14:paraId="6737EC81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Doç. Dr. Ali Şahin ÖRNEK</w:t>
            </w:r>
          </w:p>
          <w:p w14:paraId="43C4528E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SBF/ 1. Kat</w:t>
            </w:r>
          </w:p>
          <w:p w14:paraId="4A5D577C" w14:textId="5D9FE820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Lisansüstü Eğitim Dersliği</w:t>
            </w:r>
          </w:p>
        </w:tc>
        <w:tc>
          <w:tcPr>
            <w:tcW w:w="2614" w:type="dxa"/>
          </w:tcPr>
          <w:p w14:paraId="79F20131" w14:textId="197F6C63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27B3A337" w14:textId="77777777" w:rsidTr="00103E35">
        <w:trPr>
          <w:trHeight w:val="391"/>
        </w:trPr>
        <w:tc>
          <w:tcPr>
            <w:tcW w:w="0" w:type="auto"/>
          </w:tcPr>
          <w:p w14:paraId="1D9FEBF1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4:00</w:t>
            </w:r>
          </w:p>
          <w:p w14:paraId="1B2B2D4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4:45</w:t>
            </w:r>
          </w:p>
        </w:tc>
        <w:tc>
          <w:tcPr>
            <w:tcW w:w="2725" w:type="dxa"/>
          </w:tcPr>
          <w:p w14:paraId="6273F300" w14:textId="719A6898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153E1F6B" w14:textId="2901E15C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5A48821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8</w:t>
            </w:r>
          </w:p>
          <w:p w14:paraId="7407421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Nitel Araştırma Yöntemleri</w:t>
            </w:r>
          </w:p>
          <w:p w14:paraId="557E451D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 xml:space="preserve">Dr. </w:t>
            </w:r>
            <w:proofErr w:type="spellStart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Öğr</w:t>
            </w:r>
            <w:proofErr w:type="spellEnd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. Üyesi Abdullah KIRAY</w:t>
            </w:r>
          </w:p>
          <w:p w14:paraId="31B99EA5" w14:textId="77777777" w:rsidR="00A3610D" w:rsidRPr="008E1B52" w:rsidRDefault="00A3610D" w:rsidP="00A3610D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SBF/ 2. Kat</w:t>
            </w:r>
          </w:p>
          <w:p w14:paraId="0B480C3D" w14:textId="7BEB1667" w:rsidR="00A3610D" w:rsidRPr="008E1B52" w:rsidRDefault="00A3610D" w:rsidP="00A3610D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694" w:type="dxa"/>
          </w:tcPr>
          <w:p w14:paraId="660A34C2" w14:textId="59DC3B0E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3096E3F3" w14:textId="03E48D10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66414027" w14:textId="77777777" w:rsidTr="00103E35">
        <w:trPr>
          <w:trHeight w:val="469"/>
        </w:trPr>
        <w:tc>
          <w:tcPr>
            <w:tcW w:w="0" w:type="auto"/>
          </w:tcPr>
          <w:p w14:paraId="318948D4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4:50</w:t>
            </w:r>
          </w:p>
          <w:p w14:paraId="7ABBAA4E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5:35</w:t>
            </w:r>
          </w:p>
        </w:tc>
        <w:tc>
          <w:tcPr>
            <w:tcW w:w="2725" w:type="dxa"/>
          </w:tcPr>
          <w:p w14:paraId="0C816282" w14:textId="4BAB83B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AACC58E" w14:textId="1CCE14D5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682E598D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8</w:t>
            </w:r>
          </w:p>
          <w:p w14:paraId="552E6544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Nitel Araştırma Yöntemleri</w:t>
            </w:r>
          </w:p>
          <w:p w14:paraId="6FEFC2E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 xml:space="preserve">Dr. </w:t>
            </w:r>
            <w:proofErr w:type="spellStart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Öğr</w:t>
            </w:r>
            <w:proofErr w:type="spellEnd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. Üyesi Abdullah KIRAY</w:t>
            </w:r>
          </w:p>
          <w:p w14:paraId="51389AFF" w14:textId="77777777" w:rsidR="00A3610D" w:rsidRPr="008E1B52" w:rsidRDefault="00A3610D" w:rsidP="00A3610D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SBF/ 2. Kat</w:t>
            </w:r>
          </w:p>
          <w:p w14:paraId="3123B87F" w14:textId="039F0481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694" w:type="dxa"/>
          </w:tcPr>
          <w:p w14:paraId="4269A6CB" w14:textId="70D265BE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6A309E99" w14:textId="0188302E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36F34948" w14:textId="77777777" w:rsidTr="00103E35">
        <w:trPr>
          <w:trHeight w:val="469"/>
        </w:trPr>
        <w:tc>
          <w:tcPr>
            <w:tcW w:w="0" w:type="auto"/>
          </w:tcPr>
          <w:p w14:paraId="7046F99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5:40</w:t>
            </w:r>
          </w:p>
          <w:p w14:paraId="6DE15B56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6:25</w:t>
            </w:r>
          </w:p>
        </w:tc>
        <w:tc>
          <w:tcPr>
            <w:tcW w:w="2725" w:type="dxa"/>
          </w:tcPr>
          <w:p w14:paraId="7979D179" w14:textId="0DE98829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1660A10" w14:textId="73A1AF46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5C14487E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8</w:t>
            </w:r>
          </w:p>
          <w:p w14:paraId="112DF54C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Nitel Araştırma Yöntemleri</w:t>
            </w:r>
          </w:p>
          <w:p w14:paraId="2B283130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 xml:space="preserve">Dr. </w:t>
            </w:r>
            <w:proofErr w:type="spellStart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Öğr</w:t>
            </w:r>
            <w:proofErr w:type="spellEnd"/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. Üyesi Abdullah KIRAY</w:t>
            </w:r>
          </w:p>
          <w:p w14:paraId="067C7081" w14:textId="77777777" w:rsidR="00A3610D" w:rsidRPr="008E1B52" w:rsidRDefault="00A3610D" w:rsidP="00A3610D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SBF/ 2. Kat</w:t>
            </w:r>
          </w:p>
          <w:p w14:paraId="529CF26F" w14:textId="6EF4BBB5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694" w:type="dxa"/>
          </w:tcPr>
          <w:p w14:paraId="6A0D785E" w14:textId="52962C2C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21CFAB81" w14:textId="627F1B92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78C98C8D" w14:textId="77777777" w:rsidTr="00103E35">
        <w:trPr>
          <w:trHeight w:val="469"/>
        </w:trPr>
        <w:tc>
          <w:tcPr>
            <w:tcW w:w="0" w:type="auto"/>
          </w:tcPr>
          <w:p w14:paraId="2E4F2BB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6:30</w:t>
            </w:r>
          </w:p>
          <w:p w14:paraId="2E4C0BA7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7:15</w:t>
            </w:r>
          </w:p>
        </w:tc>
        <w:tc>
          <w:tcPr>
            <w:tcW w:w="2725" w:type="dxa"/>
          </w:tcPr>
          <w:p w14:paraId="3667E427" w14:textId="50B56D52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4AA887E1" w14:textId="134AD613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E71A92A" w14:textId="41A2BD0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297395B6" w14:textId="5A90939F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52433EB5" w14:textId="116FAB18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082DBA31" w14:textId="77777777" w:rsidTr="00103E35">
        <w:trPr>
          <w:trHeight w:val="469"/>
        </w:trPr>
        <w:tc>
          <w:tcPr>
            <w:tcW w:w="0" w:type="auto"/>
          </w:tcPr>
          <w:p w14:paraId="75E810B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7:20</w:t>
            </w:r>
          </w:p>
          <w:p w14:paraId="62D6F17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8:05</w:t>
            </w:r>
          </w:p>
        </w:tc>
        <w:tc>
          <w:tcPr>
            <w:tcW w:w="2725" w:type="dxa"/>
          </w:tcPr>
          <w:p w14:paraId="6AFAFF2E" w14:textId="4814600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3A1C7F72" w14:textId="39036534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72521C71" w14:textId="1B3B13B5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531A07B2" w14:textId="2973CD1D" w:rsidR="00A3610D" w:rsidRPr="008E1B52" w:rsidRDefault="00A3610D" w:rsidP="00A3610D">
            <w:pPr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28A62031" w14:textId="3C028629" w:rsidR="00A3610D" w:rsidRPr="008E1B52" w:rsidRDefault="00A3610D" w:rsidP="00A3610D">
            <w:pPr>
              <w:jc w:val="center"/>
              <w:rPr>
                <w:color w:val="C0504D" w:themeColor="accent2"/>
                <w:sz w:val="10"/>
                <w:szCs w:val="10"/>
              </w:rPr>
            </w:pPr>
          </w:p>
        </w:tc>
      </w:tr>
      <w:tr w:rsidR="00A3610D" w:rsidRPr="008E1B52" w14:paraId="302D05D9" w14:textId="77777777" w:rsidTr="00103E35">
        <w:trPr>
          <w:trHeight w:val="469"/>
        </w:trPr>
        <w:tc>
          <w:tcPr>
            <w:tcW w:w="0" w:type="auto"/>
          </w:tcPr>
          <w:p w14:paraId="5D4C9AB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8:10</w:t>
            </w:r>
          </w:p>
          <w:p w14:paraId="5ED8C2D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8:55</w:t>
            </w:r>
          </w:p>
        </w:tc>
        <w:tc>
          <w:tcPr>
            <w:tcW w:w="2725" w:type="dxa"/>
          </w:tcPr>
          <w:p w14:paraId="3CB86457" w14:textId="191B518D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08EE1F19" w14:textId="7D4A5351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22BAC1E" w14:textId="446FCFE2" w:rsidR="00A3610D" w:rsidRPr="008E1B52" w:rsidRDefault="00A3610D" w:rsidP="00A3610D">
            <w:pPr>
              <w:tabs>
                <w:tab w:val="left" w:pos="1308"/>
              </w:tabs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5076D0EA" w14:textId="06701D1D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79398EED" w14:textId="47E1B1FA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A3610D" w:rsidRPr="008E1B52" w14:paraId="620D6942" w14:textId="77777777" w:rsidTr="00103E35">
        <w:trPr>
          <w:trHeight w:val="469"/>
        </w:trPr>
        <w:tc>
          <w:tcPr>
            <w:tcW w:w="0" w:type="auto"/>
          </w:tcPr>
          <w:p w14:paraId="4A46111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9:00</w:t>
            </w:r>
          </w:p>
          <w:p w14:paraId="7D0ADFEB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9:45</w:t>
            </w:r>
          </w:p>
        </w:tc>
        <w:tc>
          <w:tcPr>
            <w:tcW w:w="2725" w:type="dxa"/>
          </w:tcPr>
          <w:p w14:paraId="253D3388" w14:textId="207A910D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37EEB74E" w14:textId="276B4EFA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2F700EE9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4</w:t>
            </w:r>
          </w:p>
          <w:p w14:paraId="78F8BA3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Yönetim ve Örgüt Geliştirme</w:t>
            </w:r>
          </w:p>
          <w:p w14:paraId="790BB074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Gülten GÜMÜŞTEKİN</w:t>
            </w:r>
          </w:p>
          <w:p w14:paraId="507D5D6F" w14:textId="77777777" w:rsidR="00A3610D" w:rsidRPr="008E1B52" w:rsidRDefault="00A3610D" w:rsidP="00A3610D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SBF/ 2. Kat</w:t>
            </w:r>
          </w:p>
          <w:p w14:paraId="5BFB0F70" w14:textId="74763893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694" w:type="dxa"/>
          </w:tcPr>
          <w:p w14:paraId="498C2F4D" w14:textId="6425E21F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21FF813B" w14:textId="3875B0E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A3610D" w:rsidRPr="008E1B52" w14:paraId="75AEDE78" w14:textId="77777777" w:rsidTr="00103E35">
        <w:trPr>
          <w:trHeight w:val="313"/>
        </w:trPr>
        <w:tc>
          <w:tcPr>
            <w:tcW w:w="0" w:type="auto"/>
          </w:tcPr>
          <w:p w14:paraId="378BE4FD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19:50</w:t>
            </w:r>
          </w:p>
          <w:p w14:paraId="0CDC99DA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0:35</w:t>
            </w:r>
          </w:p>
        </w:tc>
        <w:tc>
          <w:tcPr>
            <w:tcW w:w="2725" w:type="dxa"/>
          </w:tcPr>
          <w:p w14:paraId="0606EECE" w14:textId="7FF96FF2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5304079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766543A7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4</w:t>
            </w:r>
          </w:p>
          <w:p w14:paraId="25E15F5F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Yönetim ve Örgüt Geliştirme</w:t>
            </w:r>
          </w:p>
          <w:p w14:paraId="5214832C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Gülten GÜMÜŞTEKİN</w:t>
            </w:r>
          </w:p>
          <w:p w14:paraId="77F909A5" w14:textId="77777777" w:rsidR="00A3610D" w:rsidRPr="008E1B52" w:rsidRDefault="00A3610D" w:rsidP="00A3610D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SBF/ 2. Kat</w:t>
            </w:r>
          </w:p>
          <w:p w14:paraId="5CA2F807" w14:textId="27F3F6E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694" w:type="dxa"/>
          </w:tcPr>
          <w:p w14:paraId="731200C7" w14:textId="0D53B889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14B4C323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A3610D" w:rsidRPr="008E1B52" w14:paraId="4C466356" w14:textId="77777777" w:rsidTr="00103E35">
        <w:trPr>
          <w:trHeight w:val="56"/>
        </w:trPr>
        <w:tc>
          <w:tcPr>
            <w:tcW w:w="0" w:type="auto"/>
          </w:tcPr>
          <w:p w14:paraId="509989BE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0:40</w:t>
            </w:r>
          </w:p>
          <w:p w14:paraId="2D462A72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1:25</w:t>
            </w:r>
          </w:p>
        </w:tc>
        <w:tc>
          <w:tcPr>
            <w:tcW w:w="2725" w:type="dxa"/>
          </w:tcPr>
          <w:p w14:paraId="77D72AE2" w14:textId="1F488D4E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14950748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5553CE6A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color w:val="000000" w:themeColor="text1"/>
                <w:sz w:val="10"/>
                <w:szCs w:val="10"/>
              </w:rPr>
              <w:t>YORG6034</w:t>
            </w:r>
          </w:p>
          <w:p w14:paraId="0B2291D3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color w:val="000000" w:themeColor="text1"/>
                <w:sz w:val="10"/>
                <w:szCs w:val="10"/>
                <w:shd w:val="clear" w:color="auto" w:fill="FFFFFF"/>
              </w:rPr>
              <w:t>Yönetim ve Örgüt Geliştirme</w:t>
            </w:r>
          </w:p>
          <w:p w14:paraId="484112E9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  <w:shd w:val="clear" w:color="auto" w:fill="FFFFFF"/>
              </w:rPr>
              <w:t>Prof. Dr. Gülten GÜMÜŞTEKİN</w:t>
            </w:r>
          </w:p>
          <w:p w14:paraId="037F4486" w14:textId="77777777" w:rsidR="00A3610D" w:rsidRPr="008E1B52" w:rsidRDefault="00A3610D" w:rsidP="00A3610D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SBF/ 2. Kat</w:t>
            </w:r>
          </w:p>
          <w:p w14:paraId="34450D47" w14:textId="44746DEB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E1B52">
              <w:rPr>
                <w:rFonts w:eastAsia="Arial"/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694" w:type="dxa"/>
          </w:tcPr>
          <w:p w14:paraId="581B3881" w14:textId="5FDB1844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2753934B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A3610D" w:rsidRPr="008E1B52" w14:paraId="6D7D01CD" w14:textId="77777777" w:rsidTr="00103E35">
        <w:trPr>
          <w:trHeight w:val="313"/>
        </w:trPr>
        <w:tc>
          <w:tcPr>
            <w:tcW w:w="0" w:type="auto"/>
          </w:tcPr>
          <w:p w14:paraId="435DB1D5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1:30</w:t>
            </w:r>
          </w:p>
          <w:p w14:paraId="7C7C1F2D" w14:textId="77777777" w:rsidR="00A3610D" w:rsidRPr="008E1B52" w:rsidRDefault="00A3610D" w:rsidP="00A3610D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8E1B52">
              <w:rPr>
                <w:b/>
                <w:bCs/>
                <w:color w:val="000000" w:themeColor="text1"/>
                <w:sz w:val="10"/>
                <w:szCs w:val="10"/>
              </w:rPr>
              <w:t>22:15</w:t>
            </w:r>
          </w:p>
        </w:tc>
        <w:tc>
          <w:tcPr>
            <w:tcW w:w="2725" w:type="dxa"/>
          </w:tcPr>
          <w:p w14:paraId="40C509A4" w14:textId="3D619C83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620FC200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119269A5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38EBAB25" w14:textId="733EC0E4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14" w:type="dxa"/>
          </w:tcPr>
          <w:p w14:paraId="441179DE" w14:textId="77777777" w:rsidR="00A3610D" w:rsidRPr="008E1B52" w:rsidRDefault="00A3610D" w:rsidP="00A3610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891F8" w14:textId="77777777" w:rsidR="009B4CD4" w:rsidRDefault="009B4CD4" w:rsidP="00197788">
      <w:r>
        <w:separator/>
      </w:r>
    </w:p>
  </w:endnote>
  <w:endnote w:type="continuationSeparator" w:id="0">
    <w:p w14:paraId="4F077884" w14:textId="77777777" w:rsidR="009B4CD4" w:rsidRDefault="009B4CD4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DF2F6" w14:textId="77777777" w:rsidR="009B4CD4" w:rsidRDefault="009B4CD4" w:rsidP="00197788">
      <w:r>
        <w:separator/>
      </w:r>
    </w:p>
  </w:footnote>
  <w:footnote w:type="continuationSeparator" w:id="0">
    <w:p w14:paraId="1A6AB926" w14:textId="77777777" w:rsidR="009B4CD4" w:rsidRDefault="009B4CD4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44F52A91" w:rsidR="00E83292" w:rsidRPr="00E83292" w:rsidRDefault="004A322F" w:rsidP="00E83292">
    <w:pPr>
      <w:pStyle w:val="stBilgi"/>
      <w:jc w:val="center"/>
      <w:rPr>
        <w:b/>
        <w:bCs/>
      </w:rPr>
    </w:pPr>
    <w:r>
      <w:rPr>
        <w:b/>
        <w:bCs/>
      </w:rPr>
      <w:t>YÖNETİM VE ORGANİZASYON</w:t>
    </w:r>
    <w:r w:rsidR="00E83292" w:rsidRPr="00E83292">
      <w:rPr>
        <w:b/>
        <w:bCs/>
      </w:rPr>
      <w:t xml:space="preserve"> DOKTORA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oFAMORXCItAAAA"/>
  </w:docVars>
  <w:rsids>
    <w:rsidRoot w:val="004D7519"/>
    <w:rsid w:val="00002C26"/>
    <w:rsid w:val="000039B3"/>
    <w:rsid w:val="00007A58"/>
    <w:rsid w:val="000206E9"/>
    <w:rsid w:val="00024630"/>
    <w:rsid w:val="00024E48"/>
    <w:rsid w:val="00027DAF"/>
    <w:rsid w:val="00032D2D"/>
    <w:rsid w:val="0004196E"/>
    <w:rsid w:val="000553A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2615"/>
    <w:rsid w:val="000B58DB"/>
    <w:rsid w:val="000C2DC2"/>
    <w:rsid w:val="000D2978"/>
    <w:rsid w:val="000D465E"/>
    <w:rsid w:val="000D7B88"/>
    <w:rsid w:val="000E0BB4"/>
    <w:rsid w:val="000E1F31"/>
    <w:rsid w:val="000E64DB"/>
    <w:rsid w:val="000F06C2"/>
    <w:rsid w:val="00100256"/>
    <w:rsid w:val="001009BC"/>
    <w:rsid w:val="00103AB0"/>
    <w:rsid w:val="00103E35"/>
    <w:rsid w:val="001061B2"/>
    <w:rsid w:val="00113293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5920"/>
    <w:rsid w:val="00157806"/>
    <w:rsid w:val="00174080"/>
    <w:rsid w:val="0017640D"/>
    <w:rsid w:val="001825D6"/>
    <w:rsid w:val="00184260"/>
    <w:rsid w:val="00185C6F"/>
    <w:rsid w:val="00197788"/>
    <w:rsid w:val="001A5644"/>
    <w:rsid w:val="001A665A"/>
    <w:rsid w:val="001B4780"/>
    <w:rsid w:val="001C3DC4"/>
    <w:rsid w:val="001C4268"/>
    <w:rsid w:val="001C531D"/>
    <w:rsid w:val="001D3C5D"/>
    <w:rsid w:val="001E37C7"/>
    <w:rsid w:val="002020DB"/>
    <w:rsid w:val="00210BF3"/>
    <w:rsid w:val="00211089"/>
    <w:rsid w:val="002154D7"/>
    <w:rsid w:val="002161DB"/>
    <w:rsid w:val="00216EB7"/>
    <w:rsid w:val="002200AB"/>
    <w:rsid w:val="002222E8"/>
    <w:rsid w:val="00224D01"/>
    <w:rsid w:val="00225668"/>
    <w:rsid w:val="00225F06"/>
    <w:rsid w:val="00226B51"/>
    <w:rsid w:val="0023134D"/>
    <w:rsid w:val="00233D7F"/>
    <w:rsid w:val="0023772F"/>
    <w:rsid w:val="002377C1"/>
    <w:rsid w:val="00237983"/>
    <w:rsid w:val="00241CF1"/>
    <w:rsid w:val="0024227E"/>
    <w:rsid w:val="00255C26"/>
    <w:rsid w:val="002614A8"/>
    <w:rsid w:val="00265BD2"/>
    <w:rsid w:val="00266523"/>
    <w:rsid w:val="00277990"/>
    <w:rsid w:val="0028398E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717"/>
    <w:rsid w:val="002B6F66"/>
    <w:rsid w:val="002C0C9B"/>
    <w:rsid w:val="002C2CA5"/>
    <w:rsid w:val="002C311B"/>
    <w:rsid w:val="002C565D"/>
    <w:rsid w:val="002C786B"/>
    <w:rsid w:val="002D0E96"/>
    <w:rsid w:val="002D1C15"/>
    <w:rsid w:val="002E0076"/>
    <w:rsid w:val="002E0344"/>
    <w:rsid w:val="002F050B"/>
    <w:rsid w:val="002F3850"/>
    <w:rsid w:val="002F4201"/>
    <w:rsid w:val="002F6234"/>
    <w:rsid w:val="002F65DE"/>
    <w:rsid w:val="0030086F"/>
    <w:rsid w:val="003011BD"/>
    <w:rsid w:val="00301459"/>
    <w:rsid w:val="00302F67"/>
    <w:rsid w:val="00303BDF"/>
    <w:rsid w:val="0030743D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0B00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82488"/>
    <w:rsid w:val="00390419"/>
    <w:rsid w:val="003A2372"/>
    <w:rsid w:val="003A5136"/>
    <w:rsid w:val="003A7919"/>
    <w:rsid w:val="003B5826"/>
    <w:rsid w:val="003B7774"/>
    <w:rsid w:val="003B78B5"/>
    <w:rsid w:val="003C352E"/>
    <w:rsid w:val="003C6F99"/>
    <w:rsid w:val="003D50E1"/>
    <w:rsid w:val="003E11A9"/>
    <w:rsid w:val="003E3290"/>
    <w:rsid w:val="003E3D19"/>
    <w:rsid w:val="003E5B5E"/>
    <w:rsid w:val="003F0E44"/>
    <w:rsid w:val="003F1129"/>
    <w:rsid w:val="003F252B"/>
    <w:rsid w:val="003F643F"/>
    <w:rsid w:val="00400C24"/>
    <w:rsid w:val="00406562"/>
    <w:rsid w:val="00406FBD"/>
    <w:rsid w:val="0041124A"/>
    <w:rsid w:val="00413E0E"/>
    <w:rsid w:val="0042539A"/>
    <w:rsid w:val="004364D5"/>
    <w:rsid w:val="0043678E"/>
    <w:rsid w:val="004404F4"/>
    <w:rsid w:val="0044340E"/>
    <w:rsid w:val="00452DE8"/>
    <w:rsid w:val="00454954"/>
    <w:rsid w:val="004553FD"/>
    <w:rsid w:val="00456DCB"/>
    <w:rsid w:val="004670DA"/>
    <w:rsid w:val="004708DE"/>
    <w:rsid w:val="004708FC"/>
    <w:rsid w:val="00473D6B"/>
    <w:rsid w:val="00474768"/>
    <w:rsid w:val="00475805"/>
    <w:rsid w:val="00477A1E"/>
    <w:rsid w:val="0049218E"/>
    <w:rsid w:val="004923AD"/>
    <w:rsid w:val="00492957"/>
    <w:rsid w:val="004A322F"/>
    <w:rsid w:val="004A466F"/>
    <w:rsid w:val="004B6EFE"/>
    <w:rsid w:val="004C3F7F"/>
    <w:rsid w:val="004C5E87"/>
    <w:rsid w:val="004D1443"/>
    <w:rsid w:val="004D42D4"/>
    <w:rsid w:val="004D51B2"/>
    <w:rsid w:val="004D7519"/>
    <w:rsid w:val="004E16E8"/>
    <w:rsid w:val="004E6857"/>
    <w:rsid w:val="004F14E6"/>
    <w:rsid w:val="00501D9E"/>
    <w:rsid w:val="00506AE6"/>
    <w:rsid w:val="00510DC5"/>
    <w:rsid w:val="0051548F"/>
    <w:rsid w:val="00525202"/>
    <w:rsid w:val="00530109"/>
    <w:rsid w:val="00542075"/>
    <w:rsid w:val="00547239"/>
    <w:rsid w:val="00582992"/>
    <w:rsid w:val="00584643"/>
    <w:rsid w:val="0058756E"/>
    <w:rsid w:val="005A3B77"/>
    <w:rsid w:val="005A417A"/>
    <w:rsid w:val="005A5D86"/>
    <w:rsid w:val="005B2A84"/>
    <w:rsid w:val="005B4F7C"/>
    <w:rsid w:val="005B55F5"/>
    <w:rsid w:val="005B7DF6"/>
    <w:rsid w:val="005C67E0"/>
    <w:rsid w:val="005E0817"/>
    <w:rsid w:val="005E6769"/>
    <w:rsid w:val="005F27BE"/>
    <w:rsid w:val="005F319D"/>
    <w:rsid w:val="006014AD"/>
    <w:rsid w:val="00601516"/>
    <w:rsid w:val="00601601"/>
    <w:rsid w:val="006018B2"/>
    <w:rsid w:val="00602AEE"/>
    <w:rsid w:val="00606BD9"/>
    <w:rsid w:val="00612B5A"/>
    <w:rsid w:val="00613F76"/>
    <w:rsid w:val="00616221"/>
    <w:rsid w:val="006274A6"/>
    <w:rsid w:val="0063335C"/>
    <w:rsid w:val="00637ECA"/>
    <w:rsid w:val="00640DF4"/>
    <w:rsid w:val="00641D7A"/>
    <w:rsid w:val="006436B4"/>
    <w:rsid w:val="006516AC"/>
    <w:rsid w:val="00664C22"/>
    <w:rsid w:val="006815CC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56A"/>
    <w:rsid w:val="006D51B3"/>
    <w:rsid w:val="006F3C15"/>
    <w:rsid w:val="006F557B"/>
    <w:rsid w:val="00700F96"/>
    <w:rsid w:val="00703175"/>
    <w:rsid w:val="007031B2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80D43"/>
    <w:rsid w:val="0078124E"/>
    <w:rsid w:val="0078160D"/>
    <w:rsid w:val="00791794"/>
    <w:rsid w:val="0079614B"/>
    <w:rsid w:val="007977BE"/>
    <w:rsid w:val="007A2B69"/>
    <w:rsid w:val="007A373F"/>
    <w:rsid w:val="007A6DDA"/>
    <w:rsid w:val="007B0F21"/>
    <w:rsid w:val="007B22BA"/>
    <w:rsid w:val="007C0FF9"/>
    <w:rsid w:val="007C4206"/>
    <w:rsid w:val="007F28BE"/>
    <w:rsid w:val="007F3C42"/>
    <w:rsid w:val="008053E8"/>
    <w:rsid w:val="00806236"/>
    <w:rsid w:val="008123E2"/>
    <w:rsid w:val="00816F9E"/>
    <w:rsid w:val="00822C69"/>
    <w:rsid w:val="008314A5"/>
    <w:rsid w:val="00831A2F"/>
    <w:rsid w:val="00832B46"/>
    <w:rsid w:val="00854481"/>
    <w:rsid w:val="008672AB"/>
    <w:rsid w:val="0087290D"/>
    <w:rsid w:val="00876771"/>
    <w:rsid w:val="00882CAC"/>
    <w:rsid w:val="00887405"/>
    <w:rsid w:val="00896276"/>
    <w:rsid w:val="008A4171"/>
    <w:rsid w:val="008A62FD"/>
    <w:rsid w:val="008A6BD8"/>
    <w:rsid w:val="008A7EB2"/>
    <w:rsid w:val="008B20C3"/>
    <w:rsid w:val="008B31E9"/>
    <w:rsid w:val="008B58AE"/>
    <w:rsid w:val="008B5989"/>
    <w:rsid w:val="008C52B2"/>
    <w:rsid w:val="008D4BB5"/>
    <w:rsid w:val="008D66E6"/>
    <w:rsid w:val="008E1B52"/>
    <w:rsid w:val="008E630F"/>
    <w:rsid w:val="008E7BA9"/>
    <w:rsid w:val="008F2D7F"/>
    <w:rsid w:val="008F34F8"/>
    <w:rsid w:val="008F634F"/>
    <w:rsid w:val="008F7DAB"/>
    <w:rsid w:val="009012A9"/>
    <w:rsid w:val="00901C5B"/>
    <w:rsid w:val="00904E7E"/>
    <w:rsid w:val="0091275A"/>
    <w:rsid w:val="009275B0"/>
    <w:rsid w:val="00931FF8"/>
    <w:rsid w:val="0093417B"/>
    <w:rsid w:val="009446F6"/>
    <w:rsid w:val="00944E04"/>
    <w:rsid w:val="009476F7"/>
    <w:rsid w:val="009523B5"/>
    <w:rsid w:val="00955CA4"/>
    <w:rsid w:val="00955EA4"/>
    <w:rsid w:val="00956310"/>
    <w:rsid w:val="009618B2"/>
    <w:rsid w:val="00973DD1"/>
    <w:rsid w:val="00975CEB"/>
    <w:rsid w:val="0098346C"/>
    <w:rsid w:val="009A05BB"/>
    <w:rsid w:val="009A5DB6"/>
    <w:rsid w:val="009B0A73"/>
    <w:rsid w:val="009B10D0"/>
    <w:rsid w:val="009B1731"/>
    <w:rsid w:val="009B4CD4"/>
    <w:rsid w:val="009B71B9"/>
    <w:rsid w:val="009D0B42"/>
    <w:rsid w:val="009D6E7A"/>
    <w:rsid w:val="009E1D58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2441A"/>
    <w:rsid w:val="00A34C95"/>
    <w:rsid w:val="00A3610D"/>
    <w:rsid w:val="00A36D81"/>
    <w:rsid w:val="00A56C65"/>
    <w:rsid w:val="00A67FB5"/>
    <w:rsid w:val="00A77FB7"/>
    <w:rsid w:val="00A80C73"/>
    <w:rsid w:val="00A94950"/>
    <w:rsid w:val="00A951C0"/>
    <w:rsid w:val="00AA0777"/>
    <w:rsid w:val="00AA25FB"/>
    <w:rsid w:val="00AA6705"/>
    <w:rsid w:val="00AA6D28"/>
    <w:rsid w:val="00AB657C"/>
    <w:rsid w:val="00AC3370"/>
    <w:rsid w:val="00AD19ED"/>
    <w:rsid w:val="00AD7A9C"/>
    <w:rsid w:val="00AE00CD"/>
    <w:rsid w:val="00AE2112"/>
    <w:rsid w:val="00AE2DD3"/>
    <w:rsid w:val="00AE3028"/>
    <w:rsid w:val="00AF1E8E"/>
    <w:rsid w:val="00B0025D"/>
    <w:rsid w:val="00B00A3D"/>
    <w:rsid w:val="00B01695"/>
    <w:rsid w:val="00B03777"/>
    <w:rsid w:val="00B055EE"/>
    <w:rsid w:val="00B07A4A"/>
    <w:rsid w:val="00B127AF"/>
    <w:rsid w:val="00B133E7"/>
    <w:rsid w:val="00B225C3"/>
    <w:rsid w:val="00B25976"/>
    <w:rsid w:val="00B337F0"/>
    <w:rsid w:val="00B35CE9"/>
    <w:rsid w:val="00B36549"/>
    <w:rsid w:val="00B37A5E"/>
    <w:rsid w:val="00B37BB8"/>
    <w:rsid w:val="00B4313C"/>
    <w:rsid w:val="00B44C81"/>
    <w:rsid w:val="00B554A4"/>
    <w:rsid w:val="00B57CDB"/>
    <w:rsid w:val="00B71D90"/>
    <w:rsid w:val="00B7287E"/>
    <w:rsid w:val="00B75F82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B4ABB"/>
    <w:rsid w:val="00BC6B74"/>
    <w:rsid w:val="00BD04B1"/>
    <w:rsid w:val="00BD1602"/>
    <w:rsid w:val="00BD3994"/>
    <w:rsid w:val="00BF3620"/>
    <w:rsid w:val="00BF7805"/>
    <w:rsid w:val="00C02238"/>
    <w:rsid w:val="00C04C3F"/>
    <w:rsid w:val="00C17E84"/>
    <w:rsid w:val="00C2374B"/>
    <w:rsid w:val="00C24C69"/>
    <w:rsid w:val="00C3042E"/>
    <w:rsid w:val="00C36B25"/>
    <w:rsid w:val="00C45D2F"/>
    <w:rsid w:val="00C52E58"/>
    <w:rsid w:val="00C55017"/>
    <w:rsid w:val="00C55EE4"/>
    <w:rsid w:val="00C5641C"/>
    <w:rsid w:val="00C67E47"/>
    <w:rsid w:val="00C76184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16220"/>
    <w:rsid w:val="00D21DF3"/>
    <w:rsid w:val="00D2302A"/>
    <w:rsid w:val="00D24FEB"/>
    <w:rsid w:val="00D33499"/>
    <w:rsid w:val="00D359FA"/>
    <w:rsid w:val="00D36669"/>
    <w:rsid w:val="00D54A02"/>
    <w:rsid w:val="00D5503A"/>
    <w:rsid w:val="00D561B7"/>
    <w:rsid w:val="00D615C5"/>
    <w:rsid w:val="00D75E4A"/>
    <w:rsid w:val="00D90CE4"/>
    <w:rsid w:val="00DA6FEF"/>
    <w:rsid w:val="00DB2F2F"/>
    <w:rsid w:val="00DD45C8"/>
    <w:rsid w:val="00DE0D16"/>
    <w:rsid w:val="00DF743A"/>
    <w:rsid w:val="00E11EE6"/>
    <w:rsid w:val="00E177B8"/>
    <w:rsid w:val="00E17B75"/>
    <w:rsid w:val="00E23020"/>
    <w:rsid w:val="00E2586E"/>
    <w:rsid w:val="00E33E7B"/>
    <w:rsid w:val="00E3597E"/>
    <w:rsid w:val="00E41C3E"/>
    <w:rsid w:val="00E45F83"/>
    <w:rsid w:val="00E51EC2"/>
    <w:rsid w:val="00E52126"/>
    <w:rsid w:val="00E524BF"/>
    <w:rsid w:val="00E6007B"/>
    <w:rsid w:val="00E6732F"/>
    <w:rsid w:val="00E67EE1"/>
    <w:rsid w:val="00E73584"/>
    <w:rsid w:val="00E76B53"/>
    <w:rsid w:val="00E83292"/>
    <w:rsid w:val="00E92E77"/>
    <w:rsid w:val="00E931C9"/>
    <w:rsid w:val="00E953B7"/>
    <w:rsid w:val="00E96F7F"/>
    <w:rsid w:val="00E972A6"/>
    <w:rsid w:val="00EA26D1"/>
    <w:rsid w:val="00EB69CF"/>
    <w:rsid w:val="00ED3FE3"/>
    <w:rsid w:val="00EF5470"/>
    <w:rsid w:val="00EF5966"/>
    <w:rsid w:val="00EF72C5"/>
    <w:rsid w:val="00F05AAC"/>
    <w:rsid w:val="00F0733A"/>
    <w:rsid w:val="00F12693"/>
    <w:rsid w:val="00F20300"/>
    <w:rsid w:val="00F22DCC"/>
    <w:rsid w:val="00F23AF9"/>
    <w:rsid w:val="00F4022E"/>
    <w:rsid w:val="00F5082C"/>
    <w:rsid w:val="00F60861"/>
    <w:rsid w:val="00F65B2D"/>
    <w:rsid w:val="00F735B9"/>
    <w:rsid w:val="00F81B89"/>
    <w:rsid w:val="00F82C21"/>
    <w:rsid w:val="00F849FA"/>
    <w:rsid w:val="00F84D5A"/>
    <w:rsid w:val="00F906CD"/>
    <w:rsid w:val="00FA0FAD"/>
    <w:rsid w:val="00FB3291"/>
    <w:rsid w:val="00FC009B"/>
    <w:rsid w:val="00FC1032"/>
    <w:rsid w:val="00FC2662"/>
    <w:rsid w:val="00FC37B1"/>
    <w:rsid w:val="00FD7162"/>
    <w:rsid w:val="00FE0CC9"/>
    <w:rsid w:val="00FE26D0"/>
    <w:rsid w:val="00FE30BF"/>
    <w:rsid w:val="00FE3FF6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6E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103E35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39</cp:revision>
  <cp:lastPrinted>2023-09-22T10:06:00Z</cp:lastPrinted>
  <dcterms:created xsi:type="dcterms:W3CDTF">2023-10-13T11:01:00Z</dcterms:created>
  <dcterms:modified xsi:type="dcterms:W3CDTF">2024-02-15T13:21:00Z</dcterms:modified>
</cp:coreProperties>
</file>